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w:t>
      </w:r>
      <w:r>
        <w:br/>
      </w:r>
      <w:r>
        <w:t xml:space="preserve">[Company Name]</w:t>
      </w:r>
      <w:r>
        <w:br/>
      </w:r>
      <w:r>
        <w:t xml:space="preserve">[Company Address]</w:t>
      </w:r>
      <w:r>
        <w:br/>
      </w:r>
      <w:r>
        <w:t xml:space="preserve">Spain Barcelona, 08001</w:t>
      </w:r>
    </w:p>
    <w:p>
      <w:pPr>
        <w:pStyle w:val="BodyText"/>
      </w:pPr>
      <w:r>
        <w:t xml:space="preserve">Dear Hiring Manager,</w:t>
      </w:r>
    </w:p>
    <w:p>
      <w:pPr>
        <w:pStyle w:val="BodyText"/>
      </w:pPr>
      <w:r>
        <w:t xml:space="preserve">I am writing to express my enthusiastic interest in the Systems Engineer position at your esteemed organization, located in the vibrant city of Spain Barcelona. As a highly motivated and technically skilled professional with a passion for solving complex problems through innovative technology, I believe my background aligns perfectly with the requirements of this role. With over [X years] of experience in systems engineering, I have developed a strong foundation in designing, implementing, and maintaining robust IT infrastructures that drive operational efficiency and scalability. My goal is to contribute to your team’s success while embracing the dynamic opportunities that come with working in Spain Barcelona, a hub for technological advancement and international collaboration.</w:t>
      </w:r>
    </w:p>
    <w:bookmarkStart w:id="20" w:name="about-my-expertise-as-a-systems-engineer"/>
    <w:p>
      <w:pPr>
        <w:pStyle w:val="Heading2"/>
      </w:pPr>
      <w:r>
        <w:t xml:space="preserve">About My Expertise as a Systems Engineer</w:t>
      </w:r>
    </w:p>
    <w:p>
      <w:pPr>
        <w:pStyle w:val="FirstParagraph"/>
      </w:pPr>
      <w:r>
        <w:t xml:space="preserve">As a Systems Engineer, I have dedicated my career to bridging the gap between theoretical concepts and practical solutions. My expertise spans across cloud computing, network architecture, automation tools, and cybersecurity frameworks. In my previous roles at [Previous Company Names], I led projects that involved migrating legacy systems to modern cloud platforms such as AWS and Azure, ensuring seamless integration with existing workflows. This experience has equipped me with the ability to analyze system requirements, design scalable solutions, and implement them while adhering to strict security protocols.</w:t>
      </w:r>
    </w:p>
    <w:p>
      <w:pPr>
        <w:pStyle w:val="BodyText"/>
      </w:pPr>
      <w:r>
        <w:t xml:space="preserve">One of my key strengths lies in my ability to collaborate with cross-functional teams. Whether working alongside developers, IT administrators, or business stakeholders, I prioritize clear communication and a customer-centric approach. For instance, during a recent project at [Previous Company], I coordinated with the development team to automate deployment pipelines using Jenkins and Terraform, reducing manual intervention by 40% and significantly improving deployment efficiency. Such experiences have reinforced my belief that systems engineering is not just about technology but also about fostering teamwork and driving organizational goals.</w:t>
      </w:r>
    </w:p>
    <w:bookmarkEnd w:id="20"/>
    <w:bookmarkStart w:id="21" w:name="why-spain-barcelona"/>
    <w:p>
      <w:pPr>
        <w:pStyle w:val="Heading2"/>
      </w:pPr>
      <w:r>
        <w:t xml:space="preserve">Why Spain Barcelona?</w:t>
      </w:r>
    </w:p>
    <w:p>
      <w:pPr>
        <w:pStyle w:val="FirstParagraph"/>
      </w:pPr>
      <w:r>
        <w:t xml:space="preserve">Spain Barcelona is a city that thrives on innovation, creativity, and a unique blend of tradition and modernity. As a Systems Engineer, I am particularly drawn to the opportunities this region offers in terms of technological growth and global connectivity. The presence of major tech companies, startups, and research institutions in Barcelona creates an environment where professionals like me can thrive. I am eager to contribute my technical skills to organizations that value innovation while also respecting the cultural and professional nuances of Spain.</w:t>
      </w:r>
    </w:p>
    <w:p>
      <w:pPr>
        <w:pStyle w:val="BodyText"/>
      </w:pPr>
      <w:r>
        <w:t xml:space="preserve">Additionally, my knowledge of Spanish and experience working in multicultural environments have prepared me to seamlessly integrate into your team. I understand the importance of adapting communication styles to meet the needs of diverse stakeholders, which is crucial in a city like Barcelona that serves as a melting pot for international talent. My fluency in [Languages] and my ability to navigate both formal and informal business contexts will allow me to collaborate effectively with local teams and partners.</w:t>
      </w:r>
    </w:p>
    <w:bookmarkEnd w:id="21"/>
    <w:bookmarkStart w:id="22" w:name="why-i-am-the-right-candidate"/>
    <w:p>
      <w:pPr>
        <w:pStyle w:val="Heading2"/>
      </w:pPr>
      <w:r>
        <w:t xml:space="preserve">Why I Am the Right Candidate</w:t>
      </w:r>
    </w:p>
    <w:p>
      <w:pPr>
        <w:pStyle w:val="FirstParagraph"/>
      </w:pPr>
      <w:r>
        <w:t xml:space="preserve">What sets me apart as a Systems Engineer is my commitment to continuous learning and adaptability in a rapidly evolving field. I hold certifications such as [Certifications, e.g., AWS Certified Solutions Architect, CompTIA Security+], which have further solidified my technical expertise. My proactive approach to problem-solving is evident in how I tackle challenges: whether it’s troubleshooting critical system outages or optimizing resource utilization to reduce costs, I approach each task with a combination of analytical thinking and hands-on experience.</w:t>
      </w:r>
    </w:p>
    <w:p>
      <w:pPr>
        <w:pStyle w:val="BodyText"/>
      </w:pPr>
      <w:r>
        <w:t xml:space="preserve">Moreover, I am deeply passionate about leveraging technology to solve real-world problems. For example, during my time at [Previous Company], I spearheaded the implementation of a hybrid cloud infrastructure that supported a 200% increase in user traffic without compromising performance. This project not only enhanced the company’s scalability but also improved customer satisfaction by ensuring high availability and reliability. Such achievements reflect my ability to deliver results that align with business objectives.</w:t>
      </w:r>
    </w:p>
    <w:bookmarkEnd w:id="22"/>
    <w:bookmarkStart w:id="23" w:name="conclusion"/>
    <w:p>
      <w:pPr>
        <w:pStyle w:val="Heading2"/>
      </w:pPr>
      <w:r>
        <w:t xml:space="preserve">Conclusion</w:t>
      </w:r>
    </w:p>
    <w:p>
      <w:pPr>
        <w:pStyle w:val="FirstParagraph"/>
      </w:pPr>
      <w:r>
        <w:t xml:space="preserve">In conclusion, I am confident that my technical skills, collaborative mindset, and dedication to excellence make me a strong candidate for the Systems Engineer role in Spain Barcelona. I am excited about the opportunity to contribute to your organization’s mission of innovation while immersing myself in the rich cultural and professional landscape of this remarkable city. Thank you for considering my application. I would welcome the chance to discuss how my background and vision align with your team’s goals.</w:t>
      </w:r>
    </w:p>
    <w:p>
      <w:pPr>
        <w:pStyle w:val="BodyText"/>
      </w:pPr>
      <w:r>
        <w:t xml:space="preserve">Best regards,</w:t>
      </w:r>
    </w:p>
    <w:p>
      <w:pPr>
        <w:pStyle w:val="BodyText"/>
      </w:pPr>
      <w:r>
        <w:t xml:space="preserve">[Your Full Name]</w:t>
      </w:r>
      <w:r>
        <w:br/>
      </w:r>
      <w:r>
        <w:t xml:space="preserve">[Your Contact Information]</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in Spain Barcelona</dc:title>
  <dc:creator/>
  <cp:keywords/>
  <dcterms:created xsi:type="dcterms:W3CDTF">2026-07-19T07:20:49Z</dcterms:created>
  <dcterms:modified xsi:type="dcterms:W3CDTF">2026-07-19T07:20:49Z</dcterms:modified>
</cp:coreProperties>
</file>

<file path=docProps/custom.xml><?xml version="1.0" encoding="utf-8"?>
<Properties xmlns="http://schemas.openxmlformats.org/officeDocument/2006/custom-properties" xmlns:vt="http://schemas.openxmlformats.org/officeDocument/2006/docPropsVTypes"/>
</file>